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992"/>
        <w:gridCol w:w="1134"/>
        <w:gridCol w:w="1559"/>
      </w:tblGrid>
      <w:tr w:rsidR="00FD7308" w:rsidRPr="00FD7308" w14:paraId="2C8A850D" w14:textId="77777777" w:rsidTr="00FD7308">
        <w:tc>
          <w:tcPr>
            <w:tcW w:w="2122" w:type="dxa"/>
          </w:tcPr>
          <w:p w14:paraId="1B5BDC0B" w14:textId="7B1E32E9" w:rsidR="00FD7308" w:rsidRPr="00FD7308" w:rsidRDefault="00FD730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730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Unary</w:t>
            </w:r>
          </w:p>
        </w:tc>
        <w:tc>
          <w:tcPr>
            <w:tcW w:w="992" w:type="dxa"/>
          </w:tcPr>
          <w:p w14:paraId="2E1547B9" w14:textId="11B6E051" w:rsidR="00FD7308" w:rsidRPr="00FD7308" w:rsidRDefault="00FD730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730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inary</w:t>
            </w:r>
          </w:p>
        </w:tc>
        <w:tc>
          <w:tcPr>
            <w:tcW w:w="1134" w:type="dxa"/>
          </w:tcPr>
          <w:p w14:paraId="016D40C1" w14:textId="5CC00A94" w:rsidR="00FD7308" w:rsidRPr="00FD7308" w:rsidRDefault="00FD730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730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cimal</w:t>
            </w:r>
          </w:p>
        </w:tc>
        <w:tc>
          <w:tcPr>
            <w:tcW w:w="1559" w:type="dxa"/>
          </w:tcPr>
          <w:p w14:paraId="5759D699" w14:textId="51C488C5" w:rsidR="00FD7308" w:rsidRPr="00FD7308" w:rsidRDefault="00FD730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730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exadecimal</w:t>
            </w:r>
          </w:p>
        </w:tc>
      </w:tr>
      <w:tr w:rsidR="00FD7308" w:rsidRPr="00FD7308" w14:paraId="3DD833F4" w14:textId="77777777" w:rsidTr="00FD7308">
        <w:tc>
          <w:tcPr>
            <w:tcW w:w="2122" w:type="dxa"/>
          </w:tcPr>
          <w:p w14:paraId="6CFFDA21" w14:textId="37F2F76E" w:rsidR="00FD7308" w:rsidRPr="00FD7308" w:rsidRDefault="00FD730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730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--</w:t>
            </w:r>
          </w:p>
        </w:tc>
        <w:tc>
          <w:tcPr>
            <w:tcW w:w="992" w:type="dxa"/>
          </w:tcPr>
          <w:p w14:paraId="2E600971" w14:textId="0DCB9F31" w:rsidR="00FD7308" w:rsidRPr="00FD7308" w:rsidRDefault="00FD730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730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1134" w:type="dxa"/>
          </w:tcPr>
          <w:p w14:paraId="35570BCB" w14:textId="57A6C343" w:rsidR="00FD7308" w:rsidRPr="00FD7308" w:rsidRDefault="00FD730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730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1559" w:type="dxa"/>
          </w:tcPr>
          <w:p w14:paraId="676C391E" w14:textId="339DBE7A" w:rsidR="00FD7308" w:rsidRPr="00FD7308" w:rsidRDefault="00FD730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730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</w:t>
            </w:r>
          </w:p>
        </w:tc>
      </w:tr>
      <w:tr w:rsidR="00FD7308" w:rsidRPr="00FD7308" w14:paraId="5E872F0E" w14:textId="77777777" w:rsidTr="00FD7308">
        <w:tc>
          <w:tcPr>
            <w:tcW w:w="2122" w:type="dxa"/>
          </w:tcPr>
          <w:p w14:paraId="54AF8679" w14:textId="7F0AFB11" w:rsidR="00FD7308" w:rsidRPr="00FD7308" w:rsidRDefault="00FD730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730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992" w:type="dxa"/>
          </w:tcPr>
          <w:p w14:paraId="6CC6B688" w14:textId="634EBFA6" w:rsidR="00FD7308" w:rsidRPr="00FD7308" w:rsidRDefault="00FD730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730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1134" w:type="dxa"/>
          </w:tcPr>
          <w:p w14:paraId="1E5572CC" w14:textId="5F1B2289" w:rsidR="00FD7308" w:rsidRPr="00FD7308" w:rsidRDefault="00FD730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730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1559" w:type="dxa"/>
          </w:tcPr>
          <w:p w14:paraId="4F21CB75" w14:textId="2F08DCCE" w:rsidR="00FD7308" w:rsidRPr="00FD7308" w:rsidRDefault="00FD730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730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</w:tr>
      <w:tr w:rsidR="00FD7308" w:rsidRPr="00FD7308" w14:paraId="3577A2BC" w14:textId="77777777" w:rsidTr="00FD7308">
        <w:tc>
          <w:tcPr>
            <w:tcW w:w="2122" w:type="dxa"/>
          </w:tcPr>
          <w:p w14:paraId="3EA87447" w14:textId="648F674B" w:rsidR="00FD7308" w:rsidRPr="00FD7308" w:rsidRDefault="00FD730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730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1</w:t>
            </w:r>
          </w:p>
        </w:tc>
        <w:tc>
          <w:tcPr>
            <w:tcW w:w="992" w:type="dxa"/>
          </w:tcPr>
          <w:p w14:paraId="5F819B56" w14:textId="43BB4C5A" w:rsidR="00FD7308" w:rsidRPr="00FD7308" w:rsidRDefault="00FD730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730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</w:t>
            </w:r>
          </w:p>
        </w:tc>
        <w:tc>
          <w:tcPr>
            <w:tcW w:w="1134" w:type="dxa"/>
          </w:tcPr>
          <w:p w14:paraId="0A312064" w14:textId="0A4FB547" w:rsidR="00FD7308" w:rsidRPr="00FD7308" w:rsidRDefault="00FD730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730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1559" w:type="dxa"/>
          </w:tcPr>
          <w:p w14:paraId="19B45042" w14:textId="49AAC6F6" w:rsidR="00FD7308" w:rsidRPr="00FD7308" w:rsidRDefault="00FD730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730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</w:tr>
      <w:tr w:rsidR="00FD7308" w:rsidRPr="00FD7308" w14:paraId="0807F3E0" w14:textId="77777777" w:rsidTr="00FD7308">
        <w:tc>
          <w:tcPr>
            <w:tcW w:w="2122" w:type="dxa"/>
          </w:tcPr>
          <w:p w14:paraId="41B9644F" w14:textId="05E12F6E" w:rsidR="00FD7308" w:rsidRPr="00FD7308" w:rsidRDefault="00FD730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730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11</w:t>
            </w:r>
          </w:p>
        </w:tc>
        <w:tc>
          <w:tcPr>
            <w:tcW w:w="992" w:type="dxa"/>
          </w:tcPr>
          <w:p w14:paraId="0049F3FC" w14:textId="04C3ED67" w:rsidR="00FD7308" w:rsidRPr="00FD7308" w:rsidRDefault="00FD730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730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1</w:t>
            </w:r>
          </w:p>
        </w:tc>
        <w:tc>
          <w:tcPr>
            <w:tcW w:w="1134" w:type="dxa"/>
          </w:tcPr>
          <w:p w14:paraId="3021B063" w14:textId="2EEA235C" w:rsidR="00FD7308" w:rsidRPr="00FD7308" w:rsidRDefault="00FD730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730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1559" w:type="dxa"/>
          </w:tcPr>
          <w:p w14:paraId="17789565" w14:textId="342383FC" w:rsidR="00FD7308" w:rsidRPr="00FD7308" w:rsidRDefault="00FD730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730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</w:tr>
      <w:tr w:rsidR="00FD7308" w:rsidRPr="00FD7308" w14:paraId="793A3033" w14:textId="77777777" w:rsidTr="00FD7308">
        <w:tc>
          <w:tcPr>
            <w:tcW w:w="2122" w:type="dxa"/>
          </w:tcPr>
          <w:p w14:paraId="733314A5" w14:textId="5B316023" w:rsidR="00FD7308" w:rsidRPr="00FD7308" w:rsidRDefault="00FD730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730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111</w:t>
            </w:r>
          </w:p>
        </w:tc>
        <w:tc>
          <w:tcPr>
            <w:tcW w:w="992" w:type="dxa"/>
          </w:tcPr>
          <w:p w14:paraId="09AC0052" w14:textId="311AA835" w:rsidR="00FD7308" w:rsidRPr="00FD7308" w:rsidRDefault="00FD730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730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0</w:t>
            </w:r>
          </w:p>
        </w:tc>
        <w:tc>
          <w:tcPr>
            <w:tcW w:w="1134" w:type="dxa"/>
          </w:tcPr>
          <w:p w14:paraId="2694FF5D" w14:textId="675B4D99" w:rsidR="00FD7308" w:rsidRPr="00FD7308" w:rsidRDefault="00FD730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730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1559" w:type="dxa"/>
          </w:tcPr>
          <w:p w14:paraId="3D1567C1" w14:textId="4858139B" w:rsidR="00FD7308" w:rsidRPr="00FD7308" w:rsidRDefault="00FD730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730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</w:tr>
      <w:tr w:rsidR="00FD7308" w:rsidRPr="00FD7308" w14:paraId="3D010150" w14:textId="77777777" w:rsidTr="00FD7308">
        <w:tc>
          <w:tcPr>
            <w:tcW w:w="2122" w:type="dxa"/>
          </w:tcPr>
          <w:p w14:paraId="36C96250" w14:textId="716EAEA1" w:rsidR="00FD7308" w:rsidRPr="00FD7308" w:rsidRDefault="00FD730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730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1111</w:t>
            </w:r>
          </w:p>
        </w:tc>
        <w:tc>
          <w:tcPr>
            <w:tcW w:w="992" w:type="dxa"/>
          </w:tcPr>
          <w:p w14:paraId="66CD5C98" w14:textId="65CDA6C4" w:rsidR="00FD7308" w:rsidRPr="00FD7308" w:rsidRDefault="00FD730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730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1</w:t>
            </w:r>
          </w:p>
        </w:tc>
        <w:tc>
          <w:tcPr>
            <w:tcW w:w="1134" w:type="dxa"/>
          </w:tcPr>
          <w:p w14:paraId="6F6622A2" w14:textId="34BCC3DE" w:rsidR="00FD7308" w:rsidRPr="00FD7308" w:rsidRDefault="00FD730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730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1559" w:type="dxa"/>
          </w:tcPr>
          <w:p w14:paraId="3C4BA4E0" w14:textId="6A9C2F07" w:rsidR="00FD7308" w:rsidRPr="00FD7308" w:rsidRDefault="00FD730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730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</w:tr>
      <w:tr w:rsidR="00FD7308" w:rsidRPr="00FD7308" w14:paraId="7ADF39C4" w14:textId="77777777" w:rsidTr="00FD7308">
        <w:tc>
          <w:tcPr>
            <w:tcW w:w="2122" w:type="dxa"/>
          </w:tcPr>
          <w:p w14:paraId="5220A8F1" w14:textId="6613E298" w:rsidR="00FD7308" w:rsidRPr="00FD7308" w:rsidRDefault="00FD730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730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11111</w:t>
            </w:r>
          </w:p>
        </w:tc>
        <w:tc>
          <w:tcPr>
            <w:tcW w:w="992" w:type="dxa"/>
          </w:tcPr>
          <w:p w14:paraId="49FDFFD7" w14:textId="57675E60" w:rsidR="00FD7308" w:rsidRPr="00FD7308" w:rsidRDefault="00FD730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730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10</w:t>
            </w:r>
          </w:p>
        </w:tc>
        <w:tc>
          <w:tcPr>
            <w:tcW w:w="1134" w:type="dxa"/>
          </w:tcPr>
          <w:p w14:paraId="304CB03A" w14:textId="48B2FAF5" w:rsidR="00FD7308" w:rsidRPr="00FD7308" w:rsidRDefault="00FD730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730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1559" w:type="dxa"/>
          </w:tcPr>
          <w:p w14:paraId="091161BD" w14:textId="60B8178D" w:rsidR="00FD7308" w:rsidRPr="00FD7308" w:rsidRDefault="00FD730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730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</w:tr>
      <w:tr w:rsidR="00FD7308" w:rsidRPr="00FD7308" w14:paraId="05027D3A" w14:textId="77777777" w:rsidTr="00FD7308">
        <w:tc>
          <w:tcPr>
            <w:tcW w:w="2122" w:type="dxa"/>
          </w:tcPr>
          <w:p w14:paraId="44DB0ABA" w14:textId="2B9FD82F" w:rsidR="00FD7308" w:rsidRPr="00FD7308" w:rsidRDefault="00FD730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730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111111</w:t>
            </w:r>
          </w:p>
        </w:tc>
        <w:tc>
          <w:tcPr>
            <w:tcW w:w="992" w:type="dxa"/>
          </w:tcPr>
          <w:p w14:paraId="22374FCC" w14:textId="1B454B3E" w:rsidR="00FD7308" w:rsidRPr="00FD7308" w:rsidRDefault="00FD730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730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11</w:t>
            </w:r>
          </w:p>
        </w:tc>
        <w:tc>
          <w:tcPr>
            <w:tcW w:w="1134" w:type="dxa"/>
          </w:tcPr>
          <w:p w14:paraId="3EFD10DD" w14:textId="155264A5" w:rsidR="00FD7308" w:rsidRPr="00FD7308" w:rsidRDefault="00FD730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730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1559" w:type="dxa"/>
          </w:tcPr>
          <w:p w14:paraId="0D7CBA44" w14:textId="4B8AC83A" w:rsidR="00FD7308" w:rsidRPr="00FD7308" w:rsidRDefault="00FD730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730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</w:tr>
      <w:tr w:rsidR="00FD7308" w:rsidRPr="00FD7308" w14:paraId="32FE1C48" w14:textId="77777777" w:rsidTr="00FD7308">
        <w:tc>
          <w:tcPr>
            <w:tcW w:w="2122" w:type="dxa"/>
          </w:tcPr>
          <w:p w14:paraId="689A8141" w14:textId="6A06BF9B" w:rsidR="00FD7308" w:rsidRPr="00FD7308" w:rsidRDefault="00FD730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730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1111111</w:t>
            </w:r>
          </w:p>
        </w:tc>
        <w:tc>
          <w:tcPr>
            <w:tcW w:w="992" w:type="dxa"/>
          </w:tcPr>
          <w:p w14:paraId="0A5D8FF4" w14:textId="695EC41E" w:rsidR="00FD7308" w:rsidRPr="00FD7308" w:rsidRDefault="00FD730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730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00</w:t>
            </w:r>
          </w:p>
        </w:tc>
        <w:tc>
          <w:tcPr>
            <w:tcW w:w="1134" w:type="dxa"/>
          </w:tcPr>
          <w:p w14:paraId="4268485A" w14:textId="14EBC70A" w:rsidR="00FD7308" w:rsidRPr="00FD7308" w:rsidRDefault="00FD730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730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1559" w:type="dxa"/>
          </w:tcPr>
          <w:p w14:paraId="35AC6DD4" w14:textId="598FCDD2" w:rsidR="00FD7308" w:rsidRPr="00FD7308" w:rsidRDefault="00FD730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730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</w:tr>
      <w:tr w:rsidR="00FD7308" w:rsidRPr="00FD7308" w14:paraId="6FE6B139" w14:textId="77777777" w:rsidTr="00FD7308">
        <w:tc>
          <w:tcPr>
            <w:tcW w:w="2122" w:type="dxa"/>
          </w:tcPr>
          <w:p w14:paraId="4EFB3F55" w14:textId="75680362" w:rsidR="00FD7308" w:rsidRPr="00FD7308" w:rsidRDefault="00FD730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730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11111111</w:t>
            </w:r>
          </w:p>
        </w:tc>
        <w:tc>
          <w:tcPr>
            <w:tcW w:w="992" w:type="dxa"/>
          </w:tcPr>
          <w:p w14:paraId="17B96FC1" w14:textId="101C494E" w:rsidR="00FD7308" w:rsidRPr="00FD7308" w:rsidRDefault="00FD730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730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01</w:t>
            </w:r>
          </w:p>
        </w:tc>
        <w:tc>
          <w:tcPr>
            <w:tcW w:w="1134" w:type="dxa"/>
          </w:tcPr>
          <w:p w14:paraId="40010AB7" w14:textId="343F8DD8" w:rsidR="00FD7308" w:rsidRPr="00FD7308" w:rsidRDefault="00FD730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730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9</w:t>
            </w:r>
          </w:p>
        </w:tc>
        <w:tc>
          <w:tcPr>
            <w:tcW w:w="1559" w:type="dxa"/>
          </w:tcPr>
          <w:p w14:paraId="0304F2E3" w14:textId="0029D1D9" w:rsidR="00FD7308" w:rsidRPr="00FD7308" w:rsidRDefault="00FD730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730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9</w:t>
            </w:r>
          </w:p>
        </w:tc>
      </w:tr>
      <w:tr w:rsidR="00FD7308" w:rsidRPr="00FD7308" w14:paraId="784AFE52" w14:textId="77777777" w:rsidTr="00FD7308">
        <w:tc>
          <w:tcPr>
            <w:tcW w:w="2122" w:type="dxa"/>
          </w:tcPr>
          <w:p w14:paraId="6DFD50F2" w14:textId="2A29C761" w:rsidR="00FD7308" w:rsidRPr="00FD7308" w:rsidRDefault="00FD730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730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111111111</w:t>
            </w:r>
          </w:p>
        </w:tc>
        <w:tc>
          <w:tcPr>
            <w:tcW w:w="992" w:type="dxa"/>
          </w:tcPr>
          <w:p w14:paraId="2A17479B" w14:textId="4C81DA56" w:rsidR="00FD7308" w:rsidRPr="00FD7308" w:rsidRDefault="00FD730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730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10</w:t>
            </w:r>
          </w:p>
        </w:tc>
        <w:tc>
          <w:tcPr>
            <w:tcW w:w="1134" w:type="dxa"/>
          </w:tcPr>
          <w:p w14:paraId="5A22CA2B" w14:textId="3558330C" w:rsidR="00FD7308" w:rsidRPr="00FD7308" w:rsidRDefault="00FD730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730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</w:t>
            </w:r>
          </w:p>
        </w:tc>
        <w:tc>
          <w:tcPr>
            <w:tcW w:w="1559" w:type="dxa"/>
          </w:tcPr>
          <w:p w14:paraId="03B2AAB1" w14:textId="700B8E91" w:rsidR="00FD7308" w:rsidRPr="00FD7308" w:rsidRDefault="00FD730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730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</w:t>
            </w:r>
          </w:p>
        </w:tc>
      </w:tr>
      <w:tr w:rsidR="00FD7308" w:rsidRPr="00FD7308" w14:paraId="1F6BF3AB" w14:textId="77777777" w:rsidTr="00FD7308">
        <w:tc>
          <w:tcPr>
            <w:tcW w:w="2122" w:type="dxa"/>
          </w:tcPr>
          <w:p w14:paraId="16282423" w14:textId="244CDF44" w:rsidR="00FD7308" w:rsidRPr="00FD7308" w:rsidRDefault="00FD730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730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1111111111</w:t>
            </w:r>
          </w:p>
        </w:tc>
        <w:tc>
          <w:tcPr>
            <w:tcW w:w="992" w:type="dxa"/>
          </w:tcPr>
          <w:p w14:paraId="1CFF0C7D" w14:textId="5597F851" w:rsidR="00FD7308" w:rsidRPr="00FD7308" w:rsidRDefault="00FD730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730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11</w:t>
            </w:r>
          </w:p>
        </w:tc>
        <w:tc>
          <w:tcPr>
            <w:tcW w:w="1134" w:type="dxa"/>
          </w:tcPr>
          <w:p w14:paraId="7F8ECC9B" w14:textId="2811994A" w:rsidR="00FD7308" w:rsidRPr="00FD7308" w:rsidRDefault="00FD730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730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1</w:t>
            </w:r>
          </w:p>
        </w:tc>
        <w:tc>
          <w:tcPr>
            <w:tcW w:w="1559" w:type="dxa"/>
          </w:tcPr>
          <w:p w14:paraId="244C552A" w14:textId="0B6F9E92" w:rsidR="00FD7308" w:rsidRPr="00FD7308" w:rsidRDefault="00FD730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730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</w:t>
            </w:r>
          </w:p>
        </w:tc>
      </w:tr>
      <w:tr w:rsidR="00FD7308" w:rsidRPr="00FD7308" w14:paraId="1C3BFE95" w14:textId="77777777" w:rsidTr="00FD7308">
        <w:tc>
          <w:tcPr>
            <w:tcW w:w="2122" w:type="dxa"/>
          </w:tcPr>
          <w:p w14:paraId="53604AB1" w14:textId="170665F0" w:rsidR="00FD7308" w:rsidRPr="00FD7308" w:rsidRDefault="00FD730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730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11111111111</w:t>
            </w:r>
          </w:p>
        </w:tc>
        <w:tc>
          <w:tcPr>
            <w:tcW w:w="992" w:type="dxa"/>
          </w:tcPr>
          <w:p w14:paraId="301E3960" w14:textId="1E9043F1" w:rsidR="00FD7308" w:rsidRPr="00FD7308" w:rsidRDefault="00FD730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730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100</w:t>
            </w:r>
          </w:p>
        </w:tc>
        <w:tc>
          <w:tcPr>
            <w:tcW w:w="1134" w:type="dxa"/>
          </w:tcPr>
          <w:p w14:paraId="128BDFE2" w14:textId="179D85C9" w:rsidR="00FD7308" w:rsidRPr="00FD7308" w:rsidRDefault="00FD730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730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2</w:t>
            </w:r>
          </w:p>
        </w:tc>
        <w:tc>
          <w:tcPr>
            <w:tcW w:w="1559" w:type="dxa"/>
          </w:tcPr>
          <w:p w14:paraId="1B18A9EF" w14:textId="44A25BEA" w:rsidR="00FD7308" w:rsidRPr="00FD7308" w:rsidRDefault="00FD730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730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</w:t>
            </w:r>
          </w:p>
        </w:tc>
      </w:tr>
      <w:tr w:rsidR="00FD7308" w:rsidRPr="00FD7308" w14:paraId="60A5205D" w14:textId="77777777" w:rsidTr="00FD7308">
        <w:tc>
          <w:tcPr>
            <w:tcW w:w="2122" w:type="dxa"/>
          </w:tcPr>
          <w:p w14:paraId="37418CA2" w14:textId="77968504" w:rsidR="00FD7308" w:rsidRPr="00FD7308" w:rsidRDefault="00FD730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730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11111111111</w:t>
            </w:r>
            <w:r w:rsidRPr="00FD730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992" w:type="dxa"/>
          </w:tcPr>
          <w:p w14:paraId="68BCE9F5" w14:textId="0A20BC8D" w:rsidR="00FD7308" w:rsidRPr="00FD7308" w:rsidRDefault="00FD730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730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101</w:t>
            </w:r>
          </w:p>
        </w:tc>
        <w:tc>
          <w:tcPr>
            <w:tcW w:w="1134" w:type="dxa"/>
          </w:tcPr>
          <w:p w14:paraId="3268444E" w14:textId="6487DE84" w:rsidR="00FD7308" w:rsidRPr="00FD7308" w:rsidRDefault="00FD730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730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3</w:t>
            </w:r>
          </w:p>
        </w:tc>
        <w:tc>
          <w:tcPr>
            <w:tcW w:w="1559" w:type="dxa"/>
          </w:tcPr>
          <w:p w14:paraId="6511382E" w14:textId="39D77FF4" w:rsidR="00FD7308" w:rsidRPr="00FD7308" w:rsidRDefault="00FD730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730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</w:t>
            </w:r>
          </w:p>
        </w:tc>
      </w:tr>
      <w:tr w:rsidR="00FD7308" w:rsidRPr="00FD7308" w14:paraId="72C5AD36" w14:textId="77777777" w:rsidTr="00FD7308">
        <w:tc>
          <w:tcPr>
            <w:tcW w:w="2122" w:type="dxa"/>
          </w:tcPr>
          <w:p w14:paraId="4D242040" w14:textId="2BD568DC" w:rsidR="00FD7308" w:rsidRPr="00FD7308" w:rsidRDefault="00FD730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730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11111111111</w:t>
            </w:r>
            <w:r w:rsidRPr="00FD730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1</w:t>
            </w:r>
          </w:p>
        </w:tc>
        <w:tc>
          <w:tcPr>
            <w:tcW w:w="992" w:type="dxa"/>
          </w:tcPr>
          <w:p w14:paraId="7DF606E5" w14:textId="307352AC" w:rsidR="00FD7308" w:rsidRPr="00FD7308" w:rsidRDefault="00FD730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730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110</w:t>
            </w:r>
          </w:p>
        </w:tc>
        <w:tc>
          <w:tcPr>
            <w:tcW w:w="1134" w:type="dxa"/>
          </w:tcPr>
          <w:p w14:paraId="6273829D" w14:textId="3102617F" w:rsidR="00FD7308" w:rsidRPr="00FD7308" w:rsidRDefault="00FD730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730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4</w:t>
            </w:r>
          </w:p>
        </w:tc>
        <w:tc>
          <w:tcPr>
            <w:tcW w:w="1559" w:type="dxa"/>
          </w:tcPr>
          <w:p w14:paraId="0466B1F5" w14:textId="45EEDD18" w:rsidR="00FD7308" w:rsidRPr="00FD7308" w:rsidRDefault="00FD730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730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</w:t>
            </w:r>
          </w:p>
        </w:tc>
      </w:tr>
      <w:tr w:rsidR="00FD7308" w:rsidRPr="00FD7308" w14:paraId="19A48F28" w14:textId="77777777" w:rsidTr="00FD7308">
        <w:tc>
          <w:tcPr>
            <w:tcW w:w="2122" w:type="dxa"/>
          </w:tcPr>
          <w:p w14:paraId="6BE08A69" w14:textId="6479D5F9" w:rsidR="00FD7308" w:rsidRPr="00FD7308" w:rsidRDefault="00FD730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730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11111111111</w:t>
            </w:r>
            <w:r w:rsidRPr="00FD730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11</w:t>
            </w:r>
          </w:p>
        </w:tc>
        <w:tc>
          <w:tcPr>
            <w:tcW w:w="992" w:type="dxa"/>
          </w:tcPr>
          <w:p w14:paraId="202AD3EF" w14:textId="4263F6A2" w:rsidR="00FD7308" w:rsidRPr="00FD7308" w:rsidRDefault="00FD730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730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111</w:t>
            </w:r>
          </w:p>
        </w:tc>
        <w:tc>
          <w:tcPr>
            <w:tcW w:w="1134" w:type="dxa"/>
          </w:tcPr>
          <w:p w14:paraId="26113FFB" w14:textId="4CB3ADF9" w:rsidR="00FD7308" w:rsidRPr="00FD7308" w:rsidRDefault="00FD730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730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5</w:t>
            </w:r>
          </w:p>
        </w:tc>
        <w:tc>
          <w:tcPr>
            <w:tcW w:w="1559" w:type="dxa"/>
          </w:tcPr>
          <w:p w14:paraId="7ED056F2" w14:textId="5914B424" w:rsidR="00FD7308" w:rsidRPr="00FD7308" w:rsidRDefault="00FD730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730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</w:t>
            </w:r>
          </w:p>
        </w:tc>
      </w:tr>
    </w:tbl>
    <w:p w14:paraId="494C9A19" w14:textId="77777777" w:rsidR="00736575" w:rsidRDefault="00736575">
      <w:bookmarkStart w:id="0" w:name="_GoBack"/>
      <w:bookmarkEnd w:id="0"/>
    </w:p>
    <w:sectPr w:rsidR="0073657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yNzUyMDc2NTQ1MDNU0lEKTi0uzszPAykwrAUAsKcUMSwAAAA="/>
  </w:docVars>
  <w:rsids>
    <w:rsidRoot w:val="00FD7308"/>
    <w:rsid w:val="00736575"/>
    <w:rsid w:val="00FD73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C3DB3C"/>
  <w15:chartTrackingRefBased/>
  <w15:docId w15:val="{D4D87C67-A0A7-4D81-921C-EBE85B1C68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D73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7320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48</Words>
  <Characters>277</Characters>
  <Application>Microsoft Office Word</Application>
  <DocSecurity>0</DocSecurity>
  <Lines>2</Lines>
  <Paragraphs>1</Paragraphs>
  <ScaleCrop>false</ScaleCrop>
  <Company/>
  <LinksUpToDate>false</LinksUpToDate>
  <CharactersWithSpaces>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 Velasquez</dc:creator>
  <cp:keywords/>
  <dc:description/>
  <cp:lastModifiedBy>Josh Velasquez</cp:lastModifiedBy>
  <cp:revision>1</cp:revision>
  <dcterms:created xsi:type="dcterms:W3CDTF">2020-04-02T04:26:00Z</dcterms:created>
  <dcterms:modified xsi:type="dcterms:W3CDTF">2020-04-02T04:33:00Z</dcterms:modified>
</cp:coreProperties>
</file>